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4FA1653D" w14:textId="77777777" w:rsidR="00260809" w:rsidRPr="00260809" w:rsidRDefault="00260809" w:rsidP="00260809">
      <w:pPr>
        <w:pStyle w:val="1"/>
        <w:jc w:val="center"/>
        <w:rPr>
          <w:noProof/>
          <w:lang w:val="bg-BG"/>
        </w:rPr>
      </w:pPr>
      <w:bookmarkStart w:id="0" w:name="_GoBack"/>
      <w:bookmarkEnd w:id="0"/>
      <w:r w:rsidRPr="00260809">
        <w:rPr>
          <w:noProof/>
        </w:rPr>
        <w:t>Lab: Strings and Text Processing</w:t>
      </w:r>
    </w:p>
    <w:p w14:paraId="7DB5C2ED" w14:textId="631B4E20" w:rsidR="00260809" w:rsidRPr="00260809" w:rsidRDefault="00260809" w:rsidP="00260809">
      <w:pPr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Pr="008A7C4B">
          <w:rPr>
            <w:rStyle w:val="a9"/>
            <w:noProof/>
          </w:rPr>
          <w:t>"C#  Fundamentals" course @ SoftUni.</w:t>
        </w:r>
      </w:hyperlink>
    </w:p>
    <w:p w14:paraId="41040245" w14:textId="0A87ED3C" w:rsidR="00260809" w:rsidRPr="00260809" w:rsidRDefault="00260809" w:rsidP="00260809">
      <w:pPr>
        <w:rPr>
          <w:b/>
          <w:noProof/>
          <w:lang w:val="bg-BG"/>
        </w:rPr>
      </w:pPr>
      <w:r w:rsidRPr="00260809">
        <w:rPr>
          <w:noProof/>
        </w:rPr>
        <w:t xml:space="preserve">You can check your solutions here: </w:t>
      </w:r>
      <w:hyperlink r:id="rId9" w:history="1">
        <w:r w:rsidRPr="00135796">
          <w:rPr>
            <w:rStyle w:val="a9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DCC4F88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ries of strings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Use while loop and read strings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 for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t>Repeat Strings</w:t>
      </w:r>
    </w:p>
    <w:p w14:paraId="11881BF4" w14:textId="241625B0" w:rsidR="00260809" w:rsidRPr="00260809" w:rsidRDefault="00C22852" w:rsidP="00260809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Program That Reads an Array of Strings. Each String is Repeated N Times, Where N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ength of the String. Print the Concatenated String.</w:t>
      </w:r>
    </w:p>
    <w:p w14:paraId="241470CE" w14:textId="77624F46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260809">
        <w:rPr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Iterate through elements in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260809">
        <w:rPr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0FF41B40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EC7252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EC7252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We remove ice once and we get "kgiciceeb"</w:t>
            </w:r>
          </w:p>
          <w:p w14:paraId="5A8B294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We match "ice" one more time and we get "kgiceb"</w:t>
            </w:r>
          </w:p>
          <w:p w14:paraId="27BB5FB6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There is one more match. The finam result is "kgb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77777777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.</w:t>
      </w:r>
    </w:p>
    <w:p w14:paraId="66CD0BA1" w14:textId="77777777" w:rsidR="00260809" w:rsidRPr="00260809" w:rsidRDefault="00260809" w:rsidP="00260809">
      <w:pPr>
        <w:pStyle w:val="ac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IndexOf</w:t>
      </w:r>
      <w:r w:rsidRPr="00260809">
        <w:rPr>
          <w:noProof/>
        </w:rPr>
        <w:t xml:space="preserve">() </w:t>
      </w:r>
    </w:p>
    <w:p w14:paraId="6344040A" w14:textId="77777777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.</w:t>
      </w:r>
    </w:p>
    <w:p w14:paraId="435BEAB2" w14:textId="77777777" w:rsidR="00260809" w:rsidRPr="00260809" w:rsidRDefault="00260809" w:rsidP="00260809">
      <w:pPr>
        <w:pStyle w:val="ac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Remove</w:t>
      </w:r>
      <w:r w:rsidRPr="00260809">
        <w:rPr>
          <w:noProof/>
        </w:rPr>
        <w:t>(index, length)</w:t>
      </w:r>
    </w:p>
    <w:p w14:paraId="38477A31" w14:textId="77777777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 until the text doesn't contain the key anymore.</w:t>
      </w:r>
    </w:p>
    <w:p w14:paraId="2927873D" w14:textId="77777777" w:rsidR="00260809" w:rsidRPr="00260809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8D7FB80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*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 xml:space="preserve">, equal to the word'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22C6232C" w:rsidR="00260809" w:rsidRPr="00260809" w:rsidRDefault="00260809" w:rsidP="00260809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*).</w:t>
      </w:r>
    </w:p>
    <w:p w14:paraId="0FD3C102" w14:textId="77777777" w:rsidR="00260809" w:rsidRPr="00260809" w:rsidRDefault="00260809" w:rsidP="00260809">
      <w:pPr>
        <w:pStyle w:val="ac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260809">
        <w:rPr>
          <w:b/>
          <w:noProof/>
        </w:rPr>
        <w:t>Replace</w:t>
      </w:r>
      <w:r w:rsidRPr="00260809">
        <w:rPr>
          <w:noProof/>
        </w:rPr>
        <w:t>(banWord, replacement).</w:t>
      </w:r>
    </w:p>
    <w:p w14:paraId="49A02897" w14:textId="26400173" w:rsidR="00260809" w:rsidRPr="00260809" w:rsidRDefault="00260809" w:rsidP="00260809">
      <w:pPr>
        <w:pStyle w:val="ac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b/>
          <w:noProof/>
        </w:rPr>
        <w:t>new string(</w:t>
      </w:r>
      <w:r w:rsidRPr="00260809">
        <w:rPr>
          <w:noProof/>
        </w:rPr>
        <w:t>char ch, int repeatCount</w:t>
      </w:r>
      <w:r w:rsidRPr="00260809">
        <w:rPr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00846C4A" w:rsidR="00260809" w:rsidRPr="00260809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</w:t>
      </w:r>
      <w:r w:rsidR="00EC7252">
        <w:rPr>
          <w:noProof/>
        </w:rPr>
        <w:t>,</w:t>
      </w:r>
      <w:r w:rsidRPr="00260809">
        <w:rPr>
          <w:noProof/>
        </w:rPr>
        <w:t xml:space="preserve"> and Other</w:t>
      </w:r>
    </w:p>
    <w:p w14:paraId="21B5BE16" w14:textId="3A153D2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 prints </w:t>
      </w:r>
      <w:r w:rsidR="00260809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</w:t>
      </w:r>
      <w:r w:rsidR="00EC7252">
        <w:rPr>
          <w:b/>
          <w:noProof/>
        </w:rPr>
        <w:t>,</w:t>
      </w:r>
      <w:r w:rsidR="00260809" w:rsidRPr="00260809">
        <w:rPr>
          <w:b/>
          <w:noProof/>
        </w:rPr>
        <w:t xml:space="preserve"> and one other character.</w:t>
      </w:r>
    </w:p>
    <w:p w14:paraId="544A0C6F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1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BD87B0D" w:rsidR="00260809" w:rsidRPr="00260809" w:rsidRDefault="00260809" w:rsidP="00260809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 print it, otherwise ignore it.</w:t>
      </w:r>
    </w:p>
    <w:p w14:paraId="39DF19E8" w14:textId="77777777" w:rsidR="00260809" w:rsidRPr="00260809" w:rsidRDefault="00260809" w:rsidP="00260809">
      <w:pPr>
        <w:pStyle w:val="ac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Use char.</w:t>
      </w:r>
      <w:r w:rsidRPr="00260809">
        <w:rPr>
          <w:b/>
          <w:noProof/>
        </w:rPr>
        <w:t>IsDigit</w:t>
      </w:r>
      <w:r w:rsidRPr="00260809">
        <w:rPr>
          <w:noProof/>
        </w:rPr>
        <w:t>(char symbol)</w:t>
      </w:r>
    </w:p>
    <w:p w14:paraId="3EF1A9E8" w14:textId="77777777" w:rsidR="00260809" w:rsidRPr="00260809" w:rsidRDefault="00260809" w:rsidP="00260809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</w:p>
    <w:p w14:paraId="580FEDD7" w14:textId="77777777" w:rsidR="00260809" w:rsidRPr="00260809" w:rsidRDefault="00260809" w:rsidP="00260809">
      <w:pPr>
        <w:pStyle w:val="ac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something like IsDigit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C049BF" w14:textId="77777777" w:rsidR="00FD362E" w:rsidRDefault="00FD362E" w:rsidP="008068A2">
      <w:pPr>
        <w:spacing w:after="0" w:line="240" w:lineRule="auto"/>
      </w:pPr>
      <w:r>
        <w:separator/>
      </w:r>
    </w:p>
  </w:endnote>
  <w:endnote w:type="continuationSeparator" w:id="0">
    <w:p w14:paraId="07B5A057" w14:textId="77777777" w:rsidR="00FD362E" w:rsidRDefault="00FD36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C77F1" w14:textId="77777777" w:rsidR="00FD362E" w:rsidRDefault="00FD362E" w:rsidP="008068A2">
      <w:pPr>
        <w:spacing w:after="0" w:line="240" w:lineRule="auto"/>
      </w:pPr>
      <w:r>
        <w:separator/>
      </w:r>
    </w:p>
  </w:footnote>
  <w:footnote w:type="continuationSeparator" w:id="0">
    <w:p w14:paraId="5ABD6B02" w14:textId="77777777" w:rsidR="00FD362E" w:rsidRDefault="00FD36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16"/>
  </w:num>
  <w:num w:numId="41">
    <w:abstractNumId w:val="0"/>
  </w:num>
  <w:num w:numId="42">
    <w:abstractNumId w:val="22"/>
  </w:num>
  <w:num w:numId="43">
    <w:abstractNumId w:val="38"/>
  </w:num>
  <w:num w:numId="44">
    <w:abstractNumId w:val="19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9FD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AE5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53"/>
    <w:rsid w:val="00791F02"/>
    <w:rsid w:val="0079324A"/>
    <w:rsid w:val="00794EEE"/>
    <w:rsid w:val="007A60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7C4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F6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852"/>
    <w:rsid w:val="00C27853"/>
    <w:rsid w:val="00C355A5"/>
    <w:rsid w:val="00C43B64"/>
    <w:rsid w:val="00C51B6A"/>
    <w:rsid w:val="00C53F37"/>
    <w:rsid w:val="00C5499A"/>
    <w:rsid w:val="00C62A0F"/>
    <w:rsid w:val="00C82862"/>
    <w:rsid w:val="00C84E4D"/>
    <w:rsid w:val="00CA2FD0"/>
    <w:rsid w:val="00CB626D"/>
    <w:rsid w:val="00CC2F2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E00AB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362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578A91-7188-4141-BA0A-DA0AA6AE5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626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19</cp:revision>
  <cp:lastPrinted>2015-10-26T22:35:00Z</cp:lastPrinted>
  <dcterms:created xsi:type="dcterms:W3CDTF">2019-11-12T12:29:00Z</dcterms:created>
  <dcterms:modified xsi:type="dcterms:W3CDTF">2022-08-10T05:49:00Z</dcterms:modified>
  <cp:category>programming; education; software engineering; software development</cp:category>
</cp:coreProperties>
</file>